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D4C9E9" w14:textId="6E3CD01B" w:rsidR="00680C29" w:rsidRDefault="00680C29" w:rsidP="00680C29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</w:pPr>
      <w:r w:rsidRPr="000821B0"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 w:rsidRPr="000821B0"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>151</w:t>
      </w:r>
    </w:p>
    <w:p w14:paraId="4A7C239B" w14:textId="77777777" w:rsidR="00261940" w:rsidRDefault="00680C29" w:rsidP="00680C29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Հաստատված է </w:t>
      </w:r>
    </w:p>
    <w:p w14:paraId="6252AFEE" w14:textId="4C9D52BE" w:rsidR="00680C29" w:rsidRPr="000821B0" w:rsidRDefault="00680C29" w:rsidP="00680C29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193437D2" w14:textId="77777777" w:rsidR="00680C29" w:rsidRDefault="00680C29" w:rsidP="00680C29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034E3E85" w14:textId="77777777" w:rsidR="00680C29" w:rsidRPr="00A30DF8" w:rsidRDefault="00680C29" w:rsidP="00680C29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</w:t>
      </w:r>
      <w:r w:rsidRPr="000821B0">
        <w:rPr>
          <w:rFonts w:ascii="GHEA Grapalat" w:hAnsi="GHEA Grapalat" w:cs="Sylfaen"/>
          <w:b/>
          <w:i/>
          <w:sz w:val="18"/>
          <w:szCs w:val="18"/>
          <w:lang w:val="hy-AM"/>
        </w:rPr>
        <w:t>1</w:t>
      </w:r>
      <w:r>
        <w:rPr>
          <w:rFonts w:ascii="GHEA Grapalat" w:hAnsi="GHEA Grapalat" w:cs="Sylfaen"/>
          <w:b/>
          <w:i/>
          <w:sz w:val="18"/>
          <w:szCs w:val="18"/>
          <w:lang w:val="hy-AM"/>
        </w:rPr>
        <w:t>թ. փետրվարի 15-ի N Կ 02-Լ հրամանով</w:t>
      </w:r>
    </w:p>
    <w:p w14:paraId="7096E6C1" w14:textId="77777777" w:rsidR="00362941" w:rsidRPr="001346AF" w:rsidRDefault="00362941" w:rsidP="00B633B3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681F7837" w14:textId="77777777" w:rsidR="00362941" w:rsidRPr="001346AF" w:rsidRDefault="00362941" w:rsidP="00B633B3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1346AF">
        <w:rPr>
          <w:rFonts w:ascii="GHEA Grapalat" w:eastAsia="Sylfaen" w:hAnsi="GHEA Grapalat" w:cs="Sylfaen"/>
          <w:b/>
          <w:lang w:val="hy-AM"/>
        </w:rPr>
        <w:t>ՔԱՂԱՔԱՑԻԱԿԱՆ</w:t>
      </w:r>
      <w:r w:rsidRPr="001346AF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1346AF">
        <w:rPr>
          <w:rFonts w:ascii="GHEA Grapalat" w:eastAsia="Sylfaen" w:hAnsi="GHEA Grapalat" w:cs="Sylfaen"/>
          <w:b/>
          <w:lang w:val="hy-AM"/>
        </w:rPr>
        <w:t>ԾԱՌԱՅՈՒԹՅԱՆ</w:t>
      </w:r>
      <w:r w:rsidRPr="001346AF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1346AF">
        <w:rPr>
          <w:rFonts w:ascii="GHEA Grapalat" w:eastAsia="Sylfaen" w:hAnsi="GHEA Grapalat" w:cs="Sylfaen"/>
          <w:b/>
          <w:lang w:val="hy-AM"/>
        </w:rPr>
        <w:t>ՊԱՇՏՈՆԻ</w:t>
      </w:r>
      <w:r w:rsidRPr="001346AF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1346AF">
        <w:rPr>
          <w:rFonts w:ascii="GHEA Grapalat" w:eastAsia="Sylfaen" w:hAnsi="GHEA Grapalat" w:cs="Sylfaen"/>
          <w:b/>
          <w:lang w:val="hy-AM"/>
        </w:rPr>
        <w:t>ԱՆՁՆԱԳԻՐ</w:t>
      </w:r>
    </w:p>
    <w:p w14:paraId="1A53CACC" w14:textId="77777777" w:rsidR="00362941" w:rsidRPr="001346AF" w:rsidRDefault="00362941" w:rsidP="00B633B3">
      <w:pPr>
        <w:spacing w:after="0"/>
        <w:rPr>
          <w:rFonts w:ascii="GHEA Grapalat" w:eastAsia="GHEA Grapalat" w:hAnsi="GHEA Grapalat" w:cs="GHEA Grapalat"/>
          <w:lang w:val="hy-AM"/>
        </w:rPr>
      </w:pPr>
    </w:p>
    <w:p w14:paraId="1B97AE68" w14:textId="77777777" w:rsidR="00C15FD9" w:rsidRPr="001346AF" w:rsidRDefault="00B633B3" w:rsidP="005844C6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1346AF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E456E6">
        <w:rPr>
          <w:rFonts w:ascii="GHEA Grapalat" w:eastAsia="Sylfaen" w:hAnsi="GHEA Grapalat" w:cs="Sylfaen"/>
          <w:b/>
          <w:color w:val="000000" w:themeColor="text1"/>
          <w:lang w:val="hy-AM"/>
        </w:rPr>
        <w:t>ԱՐԱԳԱԾՈՏՆԻ</w:t>
      </w:r>
      <w:r w:rsidRPr="001346AF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</w:t>
      </w:r>
    </w:p>
    <w:p w14:paraId="250A8B66" w14:textId="77777777" w:rsidR="00362941" w:rsidRPr="001346AF" w:rsidRDefault="00B633B3" w:rsidP="00B633B3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1346AF">
        <w:rPr>
          <w:rFonts w:ascii="GHEA Grapalat" w:eastAsia="Sylfaen" w:hAnsi="GHEA Grapalat" w:cs="Sylfaen"/>
          <w:b/>
          <w:color w:val="000000" w:themeColor="text1"/>
          <w:lang w:val="hy-AM"/>
        </w:rPr>
        <w:t>ՄԱՍՆԱԳԵՏ</w:t>
      </w:r>
    </w:p>
    <w:p w14:paraId="209283B3" w14:textId="77777777" w:rsidR="00362941" w:rsidRPr="001346AF" w:rsidRDefault="00362941" w:rsidP="00B633B3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76"/>
      </w:tblGrid>
      <w:tr w:rsidR="00362941" w:rsidRPr="001346AF" w14:paraId="547E08BD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FD333FC" w14:textId="77777777" w:rsidR="00362941" w:rsidRPr="001346AF" w:rsidRDefault="00362941" w:rsidP="00B633B3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1346AF">
              <w:rPr>
                <w:rFonts w:ascii="GHEA Grapalat" w:eastAsia="GHEA Grapalat" w:hAnsi="GHEA Grapalat" w:cs="GHEA Grapalat"/>
                <w:b/>
              </w:rPr>
              <w:t>1</w:t>
            </w:r>
            <w:r w:rsidRPr="001346AF">
              <w:rPr>
                <w:rFonts w:ascii="Cambria Math" w:eastAsia="MS Gothic" w:hAnsi="Cambria Math" w:cs="Cambria Math"/>
                <w:b/>
              </w:rPr>
              <w:t>․</w:t>
            </w:r>
            <w:r w:rsidR="00B633B3" w:rsidRPr="001346AF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Ընդհանուր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դրույթներ</w:t>
            </w:r>
          </w:p>
        </w:tc>
      </w:tr>
      <w:tr w:rsidR="00362941" w:rsidRPr="00680C29" w14:paraId="5DA261DD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2220B5D" w14:textId="77777777" w:rsidR="00362941" w:rsidRPr="001346AF" w:rsidRDefault="00362941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1346AF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r w:rsidRPr="001346AF">
              <w:rPr>
                <w:rFonts w:ascii="GHEA Grapalat" w:eastAsia="Sylfaen" w:hAnsi="GHEA Grapalat" w:cs="Sylfaen"/>
                <w:b/>
              </w:rPr>
              <w:t>Պաշտոնի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անվանումը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, </w:t>
            </w:r>
            <w:r w:rsidRPr="001346AF">
              <w:rPr>
                <w:rFonts w:ascii="GHEA Grapalat" w:eastAsia="Sylfaen" w:hAnsi="GHEA Grapalat" w:cs="Sylfaen"/>
                <w:b/>
              </w:rPr>
              <w:t>ծածկագիրը</w:t>
            </w:r>
          </w:p>
          <w:p w14:paraId="6F1A93F2" w14:textId="77777777" w:rsidR="00362941" w:rsidRPr="001346AF" w:rsidRDefault="00B633B3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>աղաքաշինության, տեխնիկական և հրդեհայի</w:t>
            </w:r>
            <w:r w:rsidR="00A82AF0">
              <w:rPr>
                <w:rFonts w:ascii="GHEA Grapalat" w:eastAsia="Times New Roman" w:hAnsi="GHEA Grapalat" w:cs="Arial Armenian"/>
                <w:lang w:val="af-ZA"/>
              </w:rPr>
              <w:t xml:space="preserve">ն անվտանգության տեսչական մարմնի </w:t>
            </w:r>
            <w:r w:rsidR="00A82AF0">
              <w:rPr>
                <w:rFonts w:ascii="GHEA Grapalat" w:eastAsia="Times New Roman" w:hAnsi="GHEA Grapalat" w:cs="Arial"/>
              </w:rPr>
              <w:t>(</w:t>
            </w:r>
            <w:r w:rsidR="00A82AF0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A82AF0">
              <w:rPr>
                <w:rFonts w:ascii="GHEA Grapalat" w:eastAsia="Times New Roman" w:hAnsi="GHEA Grapalat" w:cs="Arial"/>
              </w:rPr>
              <w:t>)</w:t>
            </w:r>
            <w:r w:rsidR="00A82AF0">
              <w:rPr>
                <w:rFonts w:ascii="GHEA Grapalat" w:eastAsia="Times New Roman" w:hAnsi="GHEA Grapalat" w:cs="Arial"/>
                <w:lang w:val="hy-AM"/>
              </w:rPr>
              <w:t xml:space="preserve"> </w:t>
            </w:r>
            <w:r w:rsidR="00E456E6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րագածոտնի</w:t>
            </w:r>
            <w:r w:rsidR="00C15FD9"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տարածքային բաժնի</w:t>
            </w:r>
            <w:r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Pr="001346AF">
              <w:rPr>
                <w:rFonts w:ascii="GHEA Grapalat" w:eastAsia="Sylfaen" w:hAnsi="GHEA Grapalat" w:cs="Sylfaen"/>
                <w:color w:val="000000" w:themeColor="text1"/>
              </w:rPr>
              <w:t>)</w:t>
            </w:r>
            <w:r w:rsidR="00C15FD9"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D55673"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մ</w:t>
            </w:r>
            <w:r w:rsidR="00362941" w:rsidRPr="001346AF">
              <w:rPr>
                <w:rFonts w:ascii="GHEA Grapalat" w:eastAsia="Times New Roman" w:hAnsi="GHEA Grapalat" w:cs="Arial Armenian"/>
                <w:lang w:val="hy-AM"/>
              </w:rPr>
              <w:t>ասնագետ</w:t>
            </w:r>
            <w:r w:rsidR="00362941" w:rsidRPr="001346AF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r w:rsidR="00362941" w:rsidRPr="001346AF">
              <w:rPr>
                <w:rFonts w:ascii="GHEA Grapalat" w:eastAsia="Sylfaen" w:hAnsi="GHEA Grapalat" w:cs="Sylfaen"/>
              </w:rPr>
              <w:t>ծածկագիրը</w:t>
            </w:r>
            <w:r w:rsidR="00362941" w:rsidRPr="001346AF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C34803" w:rsidRPr="001346AF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E456E6">
              <w:rPr>
                <w:rFonts w:ascii="GHEA Grapalat" w:eastAsia="Sylfaen" w:hAnsi="GHEA Grapalat" w:cs="Sylfaen"/>
                <w:lang w:val="hy-AM"/>
              </w:rPr>
              <w:t>ե</w:t>
            </w:r>
            <w:r w:rsidR="00C34803" w:rsidRPr="001346AF">
              <w:rPr>
                <w:rFonts w:ascii="GHEA Grapalat" w:eastAsia="Sylfaen" w:hAnsi="GHEA Grapalat" w:cs="Sylfaen"/>
                <w:lang w:val="hy-AM"/>
              </w:rPr>
              <w:t>-Մ</w:t>
            </w:r>
            <w:r w:rsidR="00C15ED6">
              <w:rPr>
                <w:rFonts w:ascii="GHEA Grapalat" w:eastAsia="Sylfaen" w:hAnsi="GHEA Grapalat" w:cs="Sylfaen"/>
                <w:lang w:val="hy-AM"/>
              </w:rPr>
              <w:t>7-2</w:t>
            </w:r>
            <w:r w:rsidR="00362941" w:rsidRPr="001346AF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="00131A40" w:rsidRPr="001346AF">
              <w:rPr>
                <w:rFonts w:ascii="GHEA Grapalat" w:eastAsia="GHEA Grapalat" w:hAnsi="GHEA Grapalat" w:cs="GHEA Grapalat"/>
                <w:lang w:val="hy-AM"/>
              </w:rPr>
              <w:t>:</w:t>
            </w:r>
          </w:p>
          <w:p w14:paraId="69AAAEB7" w14:textId="77777777" w:rsidR="00D55673" w:rsidRPr="001346AF" w:rsidRDefault="00362941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53FD805D" w14:textId="77777777" w:rsidR="00362941" w:rsidRPr="001346AF" w:rsidRDefault="005844C6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Բաժնի </w:t>
            </w:r>
            <w:r w:rsidR="00B633B3" w:rsidRPr="001346AF">
              <w:rPr>
                <w:rFonts w:ascii="GHEA Grapalat" w:eastAsia="Times New Roman" w:hAnsi="GHEA Grapalat" w:cs="Arial Armenian"/>
                <w:lang w:val="hy-AM"/>
              </w:rPr>
              <w:t>մ</w:t>
            </w:r>
            <w:r w:rsidR="00362941" w:rsidRPr="001346AF">
              <w:rPr>
                <w:rFonts w:ascii="GHEA Grapalat" w:eastAsia="Times New Roman" w:hAnsi="GHEA Grapalat" w:cs="Arial Armenian"/>
                <w:lang w:val="hy-AM"/>
              </w:rPr>
              <w:t>ասնագետն</w:t>
            </w:r>
            <w:r w:rsidR="00B633B3" w:rsidRPr="001346AF">
              <w:rPr>
                <w:rFonts w:ascii="GHEA Grapalat" w:eastAsia="Times New Roman" w:hAnsi="GHEA Grapalat" w:cs="Arial Armenian"/>
                <w:lang w:val="af-ZA"/>
              </w:rPr>
              <w:t xml:space="preserve"> անմիջական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 xml:space="preserve"> ենթակա և հաշվետու է </w:t>
            </w:r>
            <w:r w:rsidR="00B35C35" w:rsidRPr="001346AF">
              <w:rPr>
                <w:rFonts w:ascii="GHEA Grapalat" w:eastAsia="Times New Roman" w:hAnsi="GHEA Grapalat" w:cs="Arial Armenian"/>
                <w:lang w:val="hy-AM"/>
              </w:rPr>
              <w:t>Բաժնի պետին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3F32607A" w14:textId="77777777" w:rsidR="00362941" w:rsidRPr="001346AF" w:rsidRDefault="00362941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Փոխարինող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ամ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շտոնների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նվանումները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0AAC095B" w14:textId="77777777" w:rsidR="00362941" w:rsidRPr="001346AF" w:rsidRDefault="005844C6" w:rsidP="00B633B3">
            <w:pPr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B633B3"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B633B3" w:rsidRPr="001346AF">
              <w:rPr>
                <w:rFonts w:ascii="GHEA Grapalat" w:eastAsia="Times New Roman" w:hAnsi="GHEA Grapalat" w:cs="Arial Armenian"/>
                <w:lang w:val="hy-AM"/>
              </w:rPr>
              <w:t>մ</w:t>
            </w:r>
            <w:r w:rsidR="00362941" w:rsidRPr="001346AF">
              <w:rPr>
                <w:rFonts w:ascii="GHEA Grapalat" w:eastAsia="Times New Roman" w:hAnsi="GHEA Grapalat" w:cs="Arial Armenian"/>
                <w:lang w:val="hy-AM"/>
              </w:rPr>
              <w:t>ասնագետ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 xml:space="preserve">ի բացակայության դեպքում նրան փոխարինում է Բաժնի </w:t>
            </w:r>
            <w:r w:rsidRPr="001346AF">
              <w:rPr>
                <w:rFonts w:ascii="GHEA Grapalat" w:eastAsia="Times New Roman" w:hAnsi="GHEA Grapalat" w:cs="Arial Armenian"/>
                <w:lang w:val="hy-AM"/>
              </w:rPr>
              <w:t xml:space="preserve">ավագ 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 xml:space="preserve">մասնագետներից մեկը: </w:t>
            </w:r>
          </w:p>
          <w:p w14:paraId="04EFA428" w14:textId="77777777" w:rsidR="00362941" w:rsidRPr="001346AF" w:rsidRDefault="00A60D30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="00362941" w:rsidRPr="001346AF">
              <w:rPr>
                <w:rFonts w:ascii="GHEA Grapalat" w:eastAsia="Sylfaen" w:hAnsi="GHEA Grapalat" w:cs="Sylfaen"/>
                <w:b/>
              </w:rPr>
              <w:t>Աշխատավայրը</w:t>
            </w:r>
          </w:p>
          <w:p w14:paraId="78793991" w14:textId="77777777" w:rsidR="00362941" w:rsidRPr="001346AF" w:rsidRDefault="000B5E8D" w:rsidP="00B633B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eastAsia="Sylfaen" w:hAnsi="GHEA Grapalat" w:cs="Arial"/>
              </w:rPr>
              <w:t>Հայաստան</w:t>
            </w:r>
            <w:r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>
              <w:rPr>
                <w:rFonts w:ascii="GHEA Grapalat" w:hAnsi="GHEA Grapalat"/>
                <w:lang w:val="hy-AM"/>
              </w:rPr>
              <w:t>Արագածոտնի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Աշտարակ, Երևանյան 2։</w:t>
            </w:r>
          </w:p>
        </w:tc>
      </w:tr>
      <w:tr w:rsidR="00362941" w:rsidRPr="00680C29" w14:paraId="32AD1AA1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9915498" w14:textId="77777777" w:rsidR="00362941" w:rsidRPr="001346AF" w:rsidRDefault="00362941" w:rsidP="00B633B3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1346AF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Պաշտոնի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բնութագիր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176727FC" w14:textId="77777777" w:rsidR="00362941" w:rsidRPr="001346AF" w:rsidRDefault="00362941" w:rsidP="00B633B3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r w:rsidRPr="001346AF">
              <w:rPr>
                <w:rFonts w:ascii="GHEA Grapalat" w:eastAsia="Sylfaen" w:hAnsi="GHEA Grapalat" w:cs="Sylfaen"/>
                <w:b/>
              </w:rPr>
              <w:t>Աշխատանքի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բնույթը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1346AF">
              <w:rPr>
                <w:rFonts w:ascii="GHEA Grapalat" w:eastAsia="Sylfaen" w:hAnsi="GHEA Grapalat" w:cs="Sylfaen"/>
                <w:b/>
              </w:rPr>
              <w:t>իրավունքները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1346AF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6B759D13" w14:textId="77777777" w:rsidR="00B633B3" w:rsidRPr="001346AF" w:rsidRDefault="00B633B3" w:rsidP="00B633B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1</w:t>
            </w:r>
            <w:r w:rsidRPr="001346AF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1346AF">
              <w:rPr>
                <w:rFonts w:ascii="GHEA Grapalat" w:hAnsi="GHEA Grapalat" w:cs="GHEA Grapalat"/>
                <w:sz w:val="22"/>
                <w:szCs w:val="22"/>
                <w:lang w:val="hy-AM"/>
              </w:rPr>
              <w:t>օժանդակում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 Հայաստանի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օրենսդրությանը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ստուգումների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ետազոտությունների իրականացմանը կազմակերպություններում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իմնարկներում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բնակելի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ում</w:t>
            </w:r>
            <w:r w:rsidRPr="001346AF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1A17DA64" w14:textId="77777777" w:rsidR="00B633B3" w:rsidRPr="001346AF" w:rsidRDefault="00164AAE" w:rsidP="00B633B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/>
                <w:sz w:val="22"/>
                <w:szCs w:val="22"/>
                <w:lang w:val="hy-AM"/>
              </w:rPr>
              <w:t>2</w:t>
            </w:r>
            <w:r w:rsidR="00B633B3" w:rsidRPr="001346AF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օժանդակում է</w:t>
            </w:r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ապահովման</w:t>
            </w:r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միջոցառումների</w:t>
            </w:r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մշակ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ման աշխատանքներին</w:t>
            </w:r>
            <w:r w:rsidR="00B633B3" w:rsidRPr="001346AF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2021E4CE" w14:textId="77777777" w:rsidR="00B633B3" w:rsidRPr="001346AF" w:rsidRDefault="00164AAE" w:rsidP="00B633B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3</w:t>
            </w:r>
            <w:r w:rsidR="00B633B3" w:rsidRPr="001346AF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1346AF" w:rsidRPr="001346AF">
              <w:rPr>
                <w:rFonts w:ascii="GHEA Grapalat" w:hAnsi="GHEA Grapalat" w:cs="GHEA Grapalat"/>
                <w:sz w:val="22"/>
                <w:szCs w:val="22"/>
                <w:lang w:val="hy-AM"/>
              </w:rPr>
              <w:t>օժանդակում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1346AF" w:rsidRPr="001346AF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 համապատասխ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 ներկայացման աշխատանքներին</w:t>
            </w:r>
            <w:r w:rsidR="001346AF" w:rsidRPr="001346AF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F536856" w14:textId="77777777" w:rsidR="00B633B3" w:rsidRPr="001346AF" w:rsidRDefault="00B633B3" w:rsidP="00B633B3">
            <w:pPr>
              <w:pStyle w:val="BodyText"/>
              <w:tabs>
                <w:tab w:val="left" w:pos="1260"/>
              </w:tabs>
              <w:spacing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</w:p>
          <w:p w14:paraId="4DD6793E" w14:textId="77777777" w:rsidR="00362941" w:rsidRPr="001346AF" w:rsidRDefault="00362941" w:rsidP="00B633B3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Իրավունքները՝</w:t>
            </w:r>
          </w:p>
          <w:p w14:paraId="37F61CBC" w14:textId="77777777" w:rsidR="00860A31" w:rsidRPr="001346AF" w:rsidRDefault="00860A31" w:rsidP="00860A31">
            <w:pPr>
              <w:pStyle w:val="ListParagraph"/>
              <w:numPr>
                <w:ilvl w:val="0"/>
                <w:numId w:val="3"/>
              </w:numPr>
              <w:tabs>
                <w:tab w:val="left" w:pos="300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r w:rsidRPr="001346AF">
              <w:rPr>
                <w:rFonts w:ascii="GHEA Grapalat" w:hAnsi="GHEA Grapalat"/>
                <w:lang w:val="hy-AM"/>
              </w:rPr>
              <w:t>հ</w:t>
            </w:r>
            <w:r w:rsidRPr="001346AF">
              <w:rPr>
                <w:rFonts w:ascii="GHEA Grapalat" w:hAnsi="GHEA Grapalat"/>
              </w:rPr>
              <w:t>ամապատասխան</w:t>
            </w:r>
            <w:r w:rsidRPr="001346AF">
              <w:rPr>
                <w:rFonts w:ascii="GHEA Grapalat" w:hAnsi="GHEA Grapalat"/>
                <w:lang w:val="hy-AM"/>
              </w:rPr>
              <w:t xml:space="preserve"> </w:t>
            </w:r>
            <w:r w:rsidRPr="001346AF">
              <w:rPr>
                <w:rFonts w:ascii="GHEA Grapalat" w:hAnsi="GHEA Grapalat"/>
              </w:rPr>
              <w:t>մարմիններից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ստանալ</w:t>
            </w:r>
            <w:r w:rsidRPr="001346AF">
              <w:rPr>
                <w:rFonts w:ascii="GHEA Grapalat" w:hAnsi="GHEA Grapalat" w:cs="Sylfaen"/>
                <w:lang w:val="af-ZA"/>
              </w:rPr>
              <w:t xml:space="preserve"> </w:t>
            </w:r>
            <w:r w:rsidRPr="001346AF">
              <w:rPr>
                <w:rFonts w:ascii="GHEA Grapalat" w:hAnsi="GHEA Grapalat"/>
                <w:lang w:val="hy-AM"/>
              </w:rPr>
              <w:t xml:space="preserve">վերահսկողական գործառույթներին օժանդակելու համար անհրաժեշտ </w:t>
            </w:r>
            <w:r w:rsidRPr="001346AF">
              <w:rPr>
                <w:rFonts w:ascii="GHEA Grapalat" w:hAnsi="GHEA Grapalat" w:cs="Sylfaen"/>
                <w:lang w:val="af-ZA"/>
              </w:rPr>
              <w:t>փաստաթղթեր</w:t>
            </w:r>
            <w:r w:rsidRPr="001346AF">
              <w:rPr>
                <w:rFonts w:ascii="GHEA Grapalat" w:hAnsi="GHEA Grapalat" w:cs="Sylfaen"/>
                <w:lang w:val="hy-AM"/>
              </w:rPr>
              <w:t xml:space="preserve">, հիմնավորումներ, </w:t>
            </w:r>
            <w:r w:rsidRPr="001346AF">
              <w:rPr>
                <w:rFonts w:ascii="GHEA Grapalat" w:hAnsi="GHEA Grapalat"/>
              </w:rPr>
              <w:t>մասնագիտական</w:t>
            </w:r>
            <w:r w:rsidRPr="001346AF">
              <w:rPr>
                <w:rFonts w:ascii="GHEA Grapalat" w:hAnsi="GHEA Grapalat"/>
                <w:lang w:val="hy-AM"/>
              </w:rPr>
              <w:t xml:space="preserve"> </w:t>
            </w:r>
            <w:r w:rsidRPr="001346AF">
              <w:rPr>
                <w:rFonts w:ascii="GHEA Grapalat" w:hAnsi="GHEA Grapalat"/>
              </w:rPr>
              <w:t>կարծիքներ</w:t>
            </w:r>
            <w:r w:rsidRPr="001346AF">
              <w:rPr>
                <w:rFonts w:ascii="GHEA Grapalat" w:hAnsi="GHEA Grapalat"/>
                <w:lang w:val="af-ZA"/>
              </w:rPr>
              <w:t>.</w:t>
            </w:r>
          </w:p>
          <w:p w14:paraId="77B930A2" w14:textId="77777777" w:rsidR="00C15FD9" w:rsidRPr="001346AF" w:rsidRDefault="00860A31" w:rsidP="00860A31">
            <w:pPr>
              <w:pStyle w:val="ListParagraph"/>
              <w:numPr>
                <w:ilvl w:val="0"/>
                <w:numId w:val="3"/>
              </w:numPr>
              <w:tabs>
                <w:tab w:val="left" w:pos="300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r w:rsidRPr="001346AF">
              <w:rPr>
                <w:rFonts w:ascii="GHEA Grapalat" w:hAnsi="GHEA Grapalat"/>
              </w:rPr>
              <w:t>ստանալ</w:t>
            </w:r>
            <w:r w:rsidRPr="001346AF">
              <w:rPr>
                <w:rFonts w:ascii="GHEA Grapalat" w:hAnsi="GHEA Grapalat"/>
                <w:lang w:val="hy-AM"/>
              </w:rPr>
              <w:t xml:space="preserve"> դիմումների, բողոքների, առաջարկությունների մասին տեղեկատվություն՝ պատասխան գրությունների պատրաստմանն օժանդակելու համար</w:t>
            </w:r>
            <w:r w:rsidRPr="001346AF">
              <w:rPr>
                <w:rFonts w:ascii="Cambria Math" w:hAnsi="Cambria Math" w:cs="Cambria Math"/>
                <w:lang w:val="hy-AM"/>
              </w:rPr>
              <w:t>․</w:t>
            </w:r>
          </w:p>
          <w:p w14:paraId="168BBCFA" w14:textId="77777777" w:rsidR="002B3640" w:rsidRPr="001346AF" w:rsidRDefault="002B3640" w:rsidP="002B3640">
            <w:pPr>
              <w:pStyle w:val="ListParagraph"/>
              <w:tabs>
                <w:tab w:val="left" w:pos="300"/>
              </w:tabs>
              <w:spacing w:after="0"/>
              <w:ind w:left="0"/>
              <w:jc w:val="both"/>
              <w:rPr>
                <w:rFonts w:ascii="GHEA Grapalat" w:hAnsi="GHEA Grapalat"/>
                <w:lang w:val="af-ZA"/>
              </w:rPr>
            </w:pPr>
          </w:p>
          <w:p w14:paraId="09DD7BB2" w14:textId="77777777" w:rsidR="00362941" w:rsidRPr="001346AF" w:rsidRDefault="00362941" w:rsidP="00B633B3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1346AF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10DF09F9" w14:textId="77777777" w:rsidR="00607766" w:rsidRPr="001346AF" w:rsidRDefault="00607766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>ուսումնասիրել ոլորտները կարգավորող իրավական ակտերը.</w:t>
            </w:r>
            <w:r w:rsidRPr="001346AF">
              <w:rPr>
                <w:rFonts w:ascii="GHEA Grapalat" w:eastAsia="Times New Roman" w:hAnsi="GHEA Grapalat" w:cs="Sylfaen"/>
                <w:bCs/>
                <w:color w:val="000000"/>
                <w:lang w:val="hy-AM"/>
              </w:rPr>
              <w:t xml:space="preserve">  </w:t>
            </w:r>
          </w:p>
          <w:p w14:paraId="578E52AC" w14:textId="77777777" w:rsidR="00362941" w:rsidRPr="001346AF" w:rsidRDefault="00607766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1346AF">
              <w:rPr>
                <w:rFonts w:ascii="GHEA Grapalat" w:hAnsi="GHEA Grapalat" w:cs="GHEA Grapalat"/>
                <w:lang w:val="hy-AM"/>
              </w:rPr>
              <w:lastRenderedPageBreak/>
              <w:t xml:space="preserve">հավաքագրել համապատասխան նյութեր՝ </w:t>
            </w:r>
            <w:r w:rsidRPr="001346AF">
              <w:rPr>
                <w:rFonts w:ascii="GHEA Grapalat" w:hAnsi="GHEA Grapalat" w:cs="Sylfaen"/>
                <w:lang w:val="hy-AM"/>
              </w:rPr>
              <w:t>հրդեհային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անվտանգության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ապահովման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միջոցառումների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մշակման համար</w:t>
            </w:r>
            <w:r w:rsidRPr="001346AF">
              <w:rPr>
                <w:rFonts w:ascii="Cambria Math" w:hAnsi="Cambria Math" w:cs="Cambria Math"/>
                <w:lang w:val="hy-AM"/>
              </w:rPr>
              <w:t>․</w:t>
            </w:r>
          </w:p>
          <w:p w14:paraId="0A0679B0" w14:textId="77777777" w:rsidR="002B3640" w:rsidRPr="001346AF" w:rsidRDefault="00CE2FDB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1346AF">
              <w:rPr>
                <w:rFonts w:ascii="GHEA Grapalat" w:hAnsi="GHEA Grapalat"/>
                <w:noProof/>
                <w:lang w:val="hy-AM"/>
              </w:rPr>
              <w:t>ուսումնասիրել Բաժին մուտքագրված դիմումները և հավաքագրել անհրաժեշտ նյութեր և տեղեկատվություն դրանց վերաբերյալ պատասխան գրություններ ներկայացնելու համար</w:t>
            </w:r>
            <w:r w:rsidRPr="001346AF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35770950" w14:textId="77777777" w:rsidR="00607766" w:rsidRPr="001346AF" w:rsidRDefault="00607766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>նախապատրաստել Բաժնի գործառույթներից բխող տեղեկանքներ, զեկուցագրեր, գրություններ։</w:t>
            </w:r>
          </w:p>
        </w:tc>
      </w:tr>
      <w:tr w:rsidR="00362941" w:rsidRPr="001346AF" w14:paraId="0FD6AFD1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5E360CA" w14:textId="77777777" w:rsidR="00607766" w:rsidRPr="001346AF" w:rsidRDefault="00607766" w:rsidP="00607766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1346AF">
              <w:rPr>
                <w:rFonts w:ascii="Cambria Math" w:eastAsia="MS Mincho" w:hAnsi="Cambria Math" w:cs="Cambria Math"/>
                <w:b/>
                <w:lang w:val="hy-AM"/>
              </w:rPr>
              <w:t>․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շտոնի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ներկայացվող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հանջները</w:t>
            </w:r>
          </w:p>
          <w:p w14:paraId="6F04F81A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որակավորմա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ստիճանը</w:t>
            </w:r>
          </w:p>
          <w:p w14:paraId="2CAEEBAB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Առնվազն միջնակարգ կրթություն։ </w:t>
            </w:r>
          </w:p>
          <w:p w14:paraId="4D93BA17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Մասնագիտակա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գիտելիքները</w:t>
            </w:r>
          </w:p>
          <w:p w14:paraId="3756DC52" w14:textId="77777777" w:rsidR="00607766" w:rsidRPr="001346AF" w:rsidRDefault="00607766" w:rsidP="00607766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1346AF">
              <w:rPr>
                <w:rFonts w:ascii="GHEA Grapalat" w:eastAsia="Sylfaen" w:hAnsi="GHEA Grapalat" w:cs="Sylfaen"/>
                <w:lang w:val="hy-AM"/>
              </w:rPr>
              <w:t>Ունի</w:t>
            </w:r>
            <w:r w:rsidRPr="001346AF">
              <w:rPr>
                <w:rFonts w:ascii="GHEA Grapalat" w:eastAsia="GHEA Grapalat" w:hAnsi="GHEA Grapalat" w:cs="GHEA Grapalat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/>
                <w:lang w:val="hy-AM"/>
              </w:rPr>
              <w:t>գործառույթների</w:t>
            </w:r>
            <w:r w:rsidRPr="001346AF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/>
                <w:lang w:val="hy-AM"/>
              </w:rPr>
              <w:t>իրականացման</w:t>
            </w:r>
            <w:r w:rsidRPr="001346AF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/>
                <w:lang w:val="hy-AM"/>
              </w:rPr>
              <w:t>համար</w:t>
            </w:r>
            <w:r w:rsidRPr="001346AF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lang w:val="hy-AM"/>
              </w:rPr>
              <w:t>անհրաժեշտ</w:t>
            </w:r>
            <w:r w:rsidRPr="001346AF">
              <w:rPr>
                <w:rFonts w:ascii="GHEA Grapalat" w:eastAsia="GHEA Grapalat" w:hAnsi="GHEA Grapalat" w:cs="GHEA Grapalat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1A4F1912" w14:textId="77777777" w:rsidR="00607766" w:rsidRPr="001346AF" w:rsidRDefault="00607766" w:rsidP="00607766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շխատանքայի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ստաժը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շխատանքի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բնագավառում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փորձը</w:t>
            </w:r>
          </w:p>
          <w:p w14:paraId="678194DD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1346AF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Աշխատանքային ստաժ չի պահանջվում։</w:t>
            </w:r>
          </w:p>
          <w:p w14:paraId="7138CD81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նհրաժեշտ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ոմպետենցիաներ</w:t>
            </w:r>
          </w:p>
          <w:p w14:paraId="2B30CB4B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Ընդհանրակա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ոմպետենցիաներ՝</w:t>
            </w:r>
          </w:p>
          <w:p w14:paraId="09F3D8C9" w14:textId="77777777" w:rsidR="00607766" w:rsidRPr="001346AF" w:rsidRDefault="00607766" w:rsidP="0060776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Հաշվետվությունների մշակում</w:t>
            </w:r>
          </w:p>
          <w:p w14:paraId="6AD05702" w14:textId="77777777" w:rsidR="00607766" w:rsidRPr="001346AF" w:rsidRDefault="00607766" w:rsidP="0060776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Տեղեկատվության հավաքագրում, վերլուծություն</w:t>
            </w:r>
          </w:p>
          <w:p w14:paraId="55A6C636" w14:textId="77777777" w:rsidR="00607766" w:rsidRPr="001346AF" w:rsidRDefault="00607766" w:rsidP="0060776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Բարեվարքություն</w:t>
            </w:r>
          </w:p>
          <w:p w14:paraId="7A0EE167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</w:p>
          <w:p w14:paraId="27EA19D1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Ընտրանքայի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ոմպետենցիներ՝</w:t>
            </w:r>
          </w:p>
          <w:p w14:paraId="5AED21E5" w14:textId="77777777" w:rsidR="00607766" w:rsidRPr="001346AF" w:rsidRDefault="00607766" w:rsidP="00607766">
            <w:pPr>
              <w:pStyle w:val="ListParagraph"/>
              <w:numPr>
                <w:ilvl w:val="0"/>
                <w:numId w:val="17"/>
              </w:numPr>
              <w:tabs>
                <w:tab w:val="left" w:pos="-57"/>
                <w:tab w:val="left" w:pos="255"/>
                <w:tab w:val="left" w:pos="456"/>
              </w:tabs>
              <w:spacing w:after="0"/>
              <w:ind w:left="422" w:hanging="422"/>
              <w:jc w:val="both"/>
              <w:rPr>
                <w:rFonts w:ascii="GHEA Grapalat" w:hAnsi="GHEA Grapalat" w:cs="Times Armenian"/>
                <w:bCs/>
                <w:lang w:val="hy-AM"/>
              </w:rPr>
            </w:pPr>
            <w:r w:rsidRPr="001346AF">
              <w:rPr>
                <w:rFonts w:ascii="GHEA Grapalat" w:hAnsi="GHEA Grapalat" w:cs="Times Armenian"/>
                <w:bCs/>
                <w:lang w:val="hy-AM"/>
              </w:rPr>
              <w:t>Ժամանակի կառավարում</w:t>
            </w:r>
          </w:p>
          <w:p w14:paraId="563A2628" w14:textId="77777777" w:rsidR="00362941" w:rsidRPr="001346AF" w:rsidRDefault="00607766" w:rsidP="00607766">
            <w:pPr>
              <w:pStyle w:val="ListParagraph"/>
              <w:numPr>
                <w:ilvl w:val="0"/>
                <w:numId w:val="17"/>
              </w:numPr>
              <w:tabs>
                <w:tab w:val="left" w:pos="-57"/>
                <w:tab w:val="left" w:pos="255"/>
                <w:tab w:val="left" w:pos="456"/>
              </w:tabs>
              <w:spacing w:after="0"/>
              <w:ind w:left="422" w:hanging="422"/>
              <w:jc w:val="both"/>
              <w:rPr>
                <w:rFonts w:ascii="GHEA Grapalat" w:hAnsi="GHEA Grapalat" w:cs="Times Armenian"/>
                <w:bCs/>
                <w:lang w:val="hy-AM"/>
              </w:rPr>
            </w:pPr>
            <w:r w:rsidRPr="001346AF">
              <w:rPr>
                <w:rFonts w:ascii="GHEA Grapalat" w:hAnsi="GHEA Grapalat" w:cs="Times Armenian"/>
                <w:bCs/>
                <w:lang w:val="hy-AM"/>
              </w:rPr>
              <w:t>Փաստաթղթերի նախապատրաստում</w:t>
            </w:r>
          </w:p>
        </w:tc>
      </w:tr>
      <w:tr w:rsidR="00362941" w:rsidRPr="00680C29" w14:paraId="6CFCD74F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A238BE4" w14:textId="77777777" w:rsidR="00607766" w:rsidRPr="001346AF" w:rsidRDefault="00607766" w:rsidP="00607766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</w:rPr>
              <w:t>4</w:t>
            </w:r>
            <w:r w:rsidRPr="001346AF">
              <w:rPr>
                <w:rFonts w:ascii="Cambria Math" w:eastAsia="MS Mincho" w:hAnsi="Cambria Math" w:cs="Cambria Math"/>
                <w:b/>
              </w:rPr>
              <w:t>․</w:t>
            </w:r>
            <w:r w:rsidRPr="001346AF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Կազմակերպական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շրջանակ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00BA6EB1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</w:rPr>
            </w:pPr>
            <w:r w:rsidRPr="001346AF">
              <w:rPr>
                <w:rFonts w:ascii="GHEA Grapalat" w:eastAsia="GHEA Grapalat" w:hAnsi="GHEA Grapalat" w:cs="GHEA Grapalat"/>
                <w:b/>
              </w:rPr>
              <w:t xml:space="preserve">4.1. </w:t>
            </w:r>
            <w:r w:rsidRPr="001346AF">
              <w:rPr>
                <w:rFonts w:ascii="GHEA Grapalat" w:eastAsia="Sylfaen" w:hAnsi="GHEA Grapalat" w:cs="Sylfaen"/>
                <w:b/>
              </w:rPr>
              <w:t>Աշխատանքի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կազմակերպման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և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ղեկավարման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պատասխանատվությունը</w:t>
            </w:r>
          </w:p>
          <w:p w14:paraId="0B352D02" w14:textId="77777777" w:rsidR="00607766" w:rsidRPr="001346AF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 xml:space="preserve">Պատասխանատու է կառուցվածքային ստորաբաժանման աշխատանքներին մասնակցության և որոշակի կազմակերպական գործառույթների իրականացման համար: </w:t>
            </w:r>
          </w:p>
          <w:p w14:paraId="120C5BC1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Որոշումներ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այացնելու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լիազորությունները</w:t>
            </w:r>
          </w:p>
          <w:p w14:paraId="7F28B8AA" w14:textId="77777777" w:rsidR="00607766" w:rsidRPr="001346AF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 xml:space="preserve">Կայացնում է որոշումներ կառուցվածքային ստորաբաժանման աշխատանքներին մասնակցության և որոշակի կազմակերպական գործառույթների իրականացման շրջանակներում: </w:t>
            </w:r>
          </w:p>
          <w:p w14:paraId="58414722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Գործունեությա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զդեցությունը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5B52BED6" w14:textId="77777777" w:rsidR="00607766" w:rsidRPr="001346AF" w:rsidRDefault="00607766" w:rsidP="00607766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1346AF">
              <w:rPr>
                <w:rFonts w:ascii="GHEA Grapalat" w:hAnsi="GHEA Grapalat" w:cs="Sylfaen"/>
                <w:lang w:val="hy-AM"/>
              </w:rPr>
              <w:t xml:space="preserve">Ունի ազդեցություն կառուցվածքային ստորաբաժանման աշխատանքներին մասնակցության և որոշակի կազմակերպական գործառույթների իրականացման շրջանակներում: </w:t>
            </w:r>
          </w:p>
          <w:p w14:paraId="10700FA1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Շփումները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ներկայացուցչությունը</w:t>
            </w:r>
          </w:p>
          <w:p w14:paraId="36145EF1" w14:textId="77777777" w:rsidR="00607766" w:rsidRPr="001346AF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>Իր իրավասության շրջանակներում շփվում է տվյալ մարմնի կառուցվածքային ստորաբաժանումների ներկայացուցիչների հետ, ինչպես նաև տվյալ մարմնից դուրս որպես ներկայացուցիչ շփվում է պատվիրակված լիազորությունների շրջանակներում:</w:t>
            </w:r>
          </w:p>
          <w:p w14:paraId="468B1A05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Խնդիրների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բարդությունը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դրանց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լուծումը</w:t>
            </w:r>
          </w:p>
          <w:p w14:paraId="6171FCD1" w14:textId="77777777" w:rsidR="00362941" w:rsidRPr="001346AF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>Իր լիազորությունների շրջանակներում օժանդակում է կառուցվածքային ստորաբաժանման առջև դրված խնդիրների բացահայտմանը և մասնակցում է որոշակի կազմակերպական խնդիրների լուծմանը:</w:t>
            </w:r>
          </w:p>
        </w:tc>
      </w:tr>
    </w:tbl>
    <w:p w14:paraId="3ADCD56E" w14:textId="77777777" w:rsidR="00362941" w:rsidRPr="001346AF" w:rsidRDefault="00362941" w:rsidP="00B633B3">
      <w:pPr>
        <w:spacing w:after="0"/>
        <w:rPr>
          <w:rFonts w:ascii="GHEA Grapalat" w:hAnsi="GHEA Grapalat"/>
          <w:lang w:val="hy-AM"/>
        </w:rPr>
      </w:pPr>
    </w:p>
    <w:p w14:paraId="44F4ADCF" w14:textId="77777777" w:rsidR="0002025E" w:rsidRPr="001346AF" w:rsidRDefault="0002025E" w:rsidP="00B633B3">
      <w:pPr>
        <w:spacing w:after="0"/>
        <w:rPr>
          <w:rFonts w:ascii="GHEA Grapalat" w:hAnsi="GHEA Grapalat"/>
          <w:lang w:val="hy-AM"/>
        </w:rPr>
      </w:pPr>
    </w:p>
    <w:sectPr w:rsidR="0002025E" w:rsidRPr="001346AF" w:rsidSect="00B633B3">
      <w:pgSz w:w="12240" w:h="15840"/>
      <w:pgMar w:top="720" w:right="720" w:bottom="720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altName w:val="Arial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D5C32"/>
    <w:multiLevelType w:val="hybridMultilevel"/>
    <w:tmpl w:val="6ADAAD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9577A"/>
    <w:multiLevelType w:val="multilevel"/>
    <w:tmpl w:val="83EECD6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E0E5E52"/>
    <w:multiLevelType w:val="hybridMultilevel"/>
    <w:tmpl w:val="56405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3D96"/>
    <w:multiLevelType w:val="hybridMultilevel"/>
    <w:tmpl w:val="B456B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77611360"/>
    <w:multiLevelType w:val="hybridMultilevel"/>
    <w:tmpl w:val="64B620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9"/>
  </w:num>
  <w:num w:numId="4">
    <w:abstractNumId w:val="2"/>
  </w:num>
  <w:num w:numId="5">
    <w:abstractNumId w:val="10"/>
  </w:num>
  <w:num w:numId="6">
    <w:abstractNumId w:val="5"/>
  </w:num>
  <w:num w:numId="7">
    <w:abstractNumId w:val="12"/>
  </w:num>
  <w:num w:numId="8">
    <w:abstractNumId w:val="6"/>
  </w:num>
  <w:num w:numId="9">
    <w:abstractNumId w:val="11"/>
  </w:num>
  <w:num w:numId="10">
    <w:abstractNumId w:val="13"/>
  </w:num>
  <w:num w:numId="11">
    <w:abstractNumId w:val="15"/>
  </w:num>
  <w:num w:numId="12">
    <w:abstractNumId w:val="4"/>
  </w:num>
  <w:num w:numId="13">
    <w:abstractNumId w:val="8"/>
  </w:num>
  <w:num w:numId="14">
    <w:abstractNumId w:val="7"/>
  </w:num>
  <w:num w:numId="15">
    <w:abstractNumId w:val="0"/>
  </w:num>
  <w:num w:numId="16">
    <w:abstractNumId w:val="1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DSwMLa0MDAyMbRU0lEKTi0uzszPAykwrAUAVtIHgCwAAAA="/>
  </w:docVars>
  <w:rsids>
    <w:rsidRoot w:val="00362941"/>
    <w:rsid w:val="0002025E"/>
    <w:rsid w:val="000B5E8D"/>
    <w:rsid w:val="00131A40"/>
    <w:rsid w:val="001346AF"/>
    <w:rsid w:val="00164AAE"/>
    <w:rsid w:val="00261940"/>
    <w:rsid w:val="002B3640"/>
    <w:rsid w:val="003048FC"/>
    <w:rsid w:val="00362941"/>
    <w:rsid w:val="004D3567"/>
    <w:rsid w:val="005001B9"/>
    <w:rsid w:val="005844C6"/>
    <w:rsid w:val="00607766"/>
    <w:rsid w:val="00680C29"/>
    <w:rsid w:val="006D7AD7"/>
    <w:rsid w:val="007545EB"/>
    <w:rsid w:val="00860A31"/>
    <w:rsid w:val="00871343"/>
    <w:rsid w:val="008E479D"/>
    <w:rsid w:val="0093476D"/>
    <w:rsid w:val="00A60D30"/>
    <w:rsid w:val="00A82AF0"/>
    <w:rsid w:val="00B35C35"/>
    <w:rsid w:val="00B633B3"/>
    <w:rsid w:val="00BE0A15"/>
    <w:rsid w:val="00C15ED6"/>
    <w:rsid w:val="00C15FD9"/>
    <w:rsid w:val="00C34803"/>
    <w:rsid w:val="00C5572A"/>
    <w:rsid w:val="00CE2FDB"/>
    <w:rsid w:val="00D55673"/>
    <w:rsid w:val="00D87970"/>
    <w:rsid w:val="00E456E6"/>
    <w:rsid w:val="00E93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EC9F3"/>
  <w15:docId w15:val="{2F99E409-11AA-4AAA-9273-C164FF2BF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A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AD7"/>
    <w:rPr>
      <w:rFonts w:ascii="Segoe UI" w:eastAsiaTheme="minorEastAsia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C15F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860A31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547</Words>
  <Characters>3118</Characters>
  <Application>Microsoft Office Word</Application>
  <DocSecurity>0</DocSecurity>
  <Lines>25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33</cp:revision>
  <cp:lastPrinted>2019-07-25T10:28:00Z</cp:lastPrinted>
  <dcterms:created xsi:type="dcterms:W3CDTF">2019-07-19T06:39:00Z</dcterms:created>
  <dcterms:modified xsi:type="dcterms:W3CDTF">2021-02-13T19:07:00Z</dcterms:modified>
</cp:coreProperties>
</file>